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988DB4" w14:textId="77777777" w:rsidR="00A23CE4" w:rsidRDefault="00A23CE4">
      <w:pPr>
        <w:rPr>
          <w:lang w:val="en-US"/>
        </w:rPr>
      </w:pPr>
    </w:p>
    <w:p w14:paraId="161F6A52" w14:textId="77777777" w:rsidR="00A50CE0" w:rsidRDefault="00A50CE0">
      <w:pPr>
        <w:rPr>
          <w:lang w:val="en-US"/>
        </w:rPr>
      </w:pPr>
    </w:p>
    <w:p w14:paraId="4E6BA7F6" w14:textId="77777777" w:rsidR="00A50CE0" w:rsidRDefault="00A50CE0">
      <w:pPr>
        <w:rPr>
          <w:lang w:val="en-US"/>
        </w:rPr>
      </w:pPr>
    </w:p>
    <w:p w14:paraId="03E893E0" w14:textId="77777777" w:rsidR="00A50CE0" w:rsidRDefault="00A50CE0">
      <w:pPr>
        <w:rPr>
          <w:lang w:val="en-US"/>
        </w:rPr>
      </w:pPr>
    </w:p>
    <w:p w14:paraId="4EE87CD4" w14:textId="77777777" w:rsidR="00A50CE0" w:rsidRDefault="00A50CE0">
      <w:pPr>
        <w:rPr>
          <w:lang w:val="en-US"/>
        </w:rPr>
      </w:pPr>
    </w:p>
    <w:p w14:paraId="371D1786" w14:textId="77777777" w:rsidR="00A50CE0" w:rsidRDefault="00A50CE0">
      <w:pPr>
        <w:rPr>
          <w:lang w:val="en-US"/>
        </w:rPr>
      </w:pPr>
    </w:p>
    <w:p w14:paraId="3FF2DF5F" w14:textId="77777777" w:rsidR="00A50CE0" w:rsidRDefault="00A50CE0">
      <w:pPr>
        <w:rPr>
          <w:lang w:val="en-US"/>
        </w:rPr>
      </w:pPr>
    </w:p>
    <w:p w14:paraId="5DFF6993" w14:textId="77777777" w:rsidR="00A50CE0" w:rsidRDefault="00A50CE0">
      <w:pPr>
        <w:rPr>
          <w:lang w:val="en-US"/>
        </w:rPr>
      </w:pPr>
    </w:p>
    <w:p w14:paraId="5A0B00A0" w14:textId="24BF1D32" w:rsidR="00A50CE0" w:rsidRDefault="00A50CE0">
      <w:pPr>
        <w:rPr>
          <w:lang w:val="en-US"/>
        </w:rPr>
      </w:pPr>
      <w:r>
        <w:rPr>
          <w:lang w:val="en-US"/>
        </w:rPr>
        <w:t>Annex 1</w:t>
      </w:r>
    </w:p>
    <w:p w14:paraId="09B5EF09" w14:textId="44ED6FDD" w:rsidR="00A50CE0" w:rsidRPr="00A23CE4" w:rsidRDefault="00A50CE0">
      <w:pPr>
        <w:rPr>
          <w:lang w:val="en-US"/>
        </w:rPr>
      </w:pPr>
      <w:r w:rsidRPr="0011386D">
        <w:rPr>
          <w:rFonts w:ascii="Times New Roman" w:hAnsi="Times New Roman" w:cs="Times New Roman"/>
          <w:lang w:val="en-GB"/>
        </w:rPr>
        <w:object w:dxaOrig="9891" w:dyaOrig="10306" w14:anchorId="239FCF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354.75pt;height:371.25pt" o:ole="">
            <v:imagedata r:id="rId4" o:title=""/>
          </v:shape>
          <o:OLEObject Type="Embed" ProgID="Excel.Sheet.12" ShapeID="_x0000_i1026" DrawAspect="Content" ObjectID="_1792570949" r:id="rId5"/>
        </w:object>
      </w:r>
    </w:p>
    <w:sectPr w:rsidR="00A50CE0" w:rsidRPr="00A23CE4" w:rsidSect="00421E39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1sTQyNjEzNzSxMLRU0lEKTi0uzszPAykwqgUAhNI1eiwAAAA="/>
  </w:docVars>
  <w:rsids>
    <w:rsidRoot w:val="00A23CE4"/>
    <w:rsid w:val="00002B2D"/>
    <w:rsid w:val="00024507"/>
    <w:rsid w:val="00075DD2"/>
    <w:rsid w:val="00104BBC"/>
    <w:rsid w:val="00122A77"/>
    <w:rsid w:val="00127FC1"/>
    <w:rsid w:val="00161B1F"/>
    <w:rsid w:val="0019446E"/>
    <w:rsid w:val="001E6D0B"/>
    <w:rsid w:val="00204F43"/>
    <w:rsid w:val="00240408"/>
    <w:rsid w:val="00282A64"/>
    <w:rsid w:val="00284C2A"/>
    <w:rsid w:val="002A77EF"/>
    <w:rsid w:val="002C37D4"/>
    <w:rsid w:val="003266F0"/>
    <w:rsid w:val="00343A61"/>
    <w:rsid w:val="00360776"/>
    <w:rsid w:val="003941C4"/>
    <w:rsid w:val="003C177C"/>
    <w:rsid w:val="003F0480"/>
    <w:rsid w:val="003F4576"/>
    <w:rsid w:val="003F6FB7"/>
    <w:rsid w:val="00402567"/>
    <w:rsid w:val="00421E39"/>
    <w:rsid w:val="00423A34"/>
    <w:rsid w:val="004370E0"/>
    <w:rsid w:val="00467F07"/>
    <w:rsid w:val="004A1561"/>
    <w:rsid w:val="004A7AB4"/>
    <w:rsid w:val="004C5A66"/>
    <w:rsid w:val="00565371"/>
    <w:rsid w:val="00565BC3"/>
    <w:rsid w:val="00592E18"/>
    <w:rsid w:val="00593FEE"/>
    <w:rsid w:val="005A6004"/>
    <w:rsid w:val="005B4FFA"/>
    <w:rsid w:val="005C629A"/>
    <w:rsid w:val="005E1657"/>
    <w:rsid w:val="00615AE7"/>
    <w:rsid w:val="006745BA"/>
    <w:rsid w:val="006C3EC5"/>
    <w:rsid w:val="006C4291"/>
    <w:rsid w:val="006E49C2"/>
    <w:rsid w:val="0072723C"/>
    <w:rsid w:val="00730DA7"/>
    <w:rsid w:val="00746122"/>
    <w:rsid w:val="007748E6"/>
    <w:rsid w:val="007926C6"/>
    <w:rsid w:val="00797AB5"/>
    <w:rsid w:val="007B0009"/>
    <w:rsid w:val="00805F5C"/>
    <w:rsid w:val="00831D88"/>
    <w:rsid w:val="00882272"/>
    <w:rsid w:val="008844E1"/>
    <w:rsid w:val="008A53BC"/>
    <w:rsid w:val="008E3E66"/>
    <w:rsid w:val="00947C10"/>
    <w:rsid w:val="00956178"/>
    <w:rsid w:val="00A06AC0"/>
    <w:rsid w:val="00A15F5E"/>
    <w:rsid w:val="00A22FF1"/>
    <w:rsid w:val="00A23CE4"/>
    <w:rsid w:val="00A25ACB"/>
    <w:rsid w:val="00A50CE0"/>
    <w:rsid w:val="00A60228"/>
    <w:rsid w:val="00AA60CA"/>
    <w:rsid w:val="00AC115A"/>
    <w:rsid w:val="00AD3391"/>
    <w:rsid w:val="00B52B6B"/>
    <w:rsid w:val="00B7246E"/>
    <w:rsid w:val="00B73571"/>
    <w:rsid w:val="00B7480C"/>
    <w:rsid w:val="00C0556E"/>
    <w:rsid w:val="00CA3B01"/>
    <w:rsid w:val="00CC18CC"/>
    <w:rsid w:val="00CD25B1"/>
    <w:rsid w:val="00D03F17"/>
    <w:rsid w:val="00D742D5"/>
    <w:rsid w:val="00DA2840"/>
    <w:rsid w:val="00DA3CE8"/>
    <w:rsid w:val="00E03B44"/>
    <w:rsid w:val="00E178A6"/>
    <w:rsid w:val="00E355A0"/>
    <w:rsid w:val="00E503DE"/>
    <w:rsid w:val="00E56EB4"/>
    <w:rsid w:val="00F22C06"/>
    <w:rsid w:val="00F2348A"/>
    <w:rsid w:val="00F81A0C"/>
    <w:rsid w:val="00FD7C8B"/>
    <w:rsid w:val="00FE3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E1A24"/>
  <w15:chartTrackingRefBased/>
  <w15:docId w15:val="{97702425-294E-4BF2-AE42-7C0339FBB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3CE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Excel_Worksheet.xls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</dc:creator>
  <cp:keywords/>
  <dc:description/>
  <cp:lastModifiedBy>Nilesh Nawale</cp:lastModifiedBy>
  <cp:revision>2</cp:revision>
  <dcterms:created xsi:type="dcterms:W3CDTF">2024-11-08T06:06:00Z</dcterms:created>
  <dcterms:modified xsi:type="dcterms:W3CDTF">2024-11-08T06:06:00Z</dcterms:modified>
</cp:coreProperties>
</file>